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44797908-94c1-450b-83e5-fb7448c0ab7b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41Z</dcterms:created>
  <dcterms:modified xsi:type="dcterms:W3CDTF">2023-07-24T2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